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19F33" w14:textId="01D9FCB3" w:rsidR="003F1555" w:rsidRDefault="0007323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425339" wp14:editId="2EB0AB84">
                <wp:simplePos x="0" y="0"/>
                <wp:positionH relativeFrom="margin">
                  <wp:posOffset>2568432</wp:posOffset>
                </wp:positionH>
                <wp:positionV relativeFrom="paragraph">
                  <wp:posOffset>2358599</wp:posOffset>
                </wp:positionV>
                <wp:extent cx="60979" cy="917243"/>
                <wp:effectExtent l="57150" t="38100" r="53340" b="5461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979" cy="91724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76EBF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02.25pt;margin-top:185.7pt;width:4.8pt;height:72.2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" strokecolor="red" strokeweight=".5pt">
                <v:stroke startarrow="block"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CC81F37" wp14:editId="70786164">
                <wp:simplePos x="0" y="0"/>
                <wp:positionH relativeFrom="column">
                  <wp:posOffset>3093871</wp:posOffset>
                </wp:positionH>
                <wp:positionV relativeFrom="paragraph">
                  <wp:posOffset>3780809</wp:posOffset>
                </wp:positionV>
                <wp:extent cx="150447" cy="88710"/>
                <wp:effectExtent l="0" t="0" r="21590" b="2603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0447" cy="8871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none"/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3330B" id="Straight Arrow Connector 9" o:spid="_x0000_s1026" type="#_x0000_t32" style="position:absolute;margin-left:243.6pt;margin-top:297.7pt;width:11.85pt;height:7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" strokecolor="red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73D9410" wp14:editId="1DB29A7C">
                <wp:simplePos x="0" y="0"/>
                <wp:positionH relativeFrom="column">
                  <wp:posOffset>2485987</wp:posOffset>
                </wp:positionH>
                <wp:positionV relativeFrom="paragraph">
                  <wp:posOffset>3494178</wp:posOffset>
                </wp:positionV>
                <wp:extent cx="525145" cy="245110"/>
                <wp:effectExtent l="0" t="0" r="0" b="254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145" cy="245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01B7ED" w14:textId="0B91B89E" w:rsidR="00073230" w:rsidRPr="000873CF" w:rsidRDefault="00073230" w:rsidP="00073230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073230">
                              <w:rPr>
                                <w:b/>
                                <w:bCs/>
                                <w:color w:val="FF0000"/>
                                <w:highlight w:val="lightGray"/>
                              </w:rPr>
                              <w:t>5.4</w:t>
                            </w:r>
                            <w:r w:rsidRPr="00073230">
                              <w:rPr>
                                <w:b/>
                                <w:bCs/>
                                <w:color w:val="FF0000"/>
                                <w:highlight w:val="lightGray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3D941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95.75pt;margin-top:275.15pt;width:41.35pt;height:19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" filled="f" stroked="f" strokeweight=".5pt">
                <v:textbox>
                  <w:txbxContent>
                    <w:p w14:paraId="7001B7ED" w14:textId="0B91B89E" w:rsidR="00073230" w:rsidRPr="000873CF" w:rsidRDefault="00073230" w:rsidP="00073230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073230">
                        <w:rPr>
                          <w:b/>
                          <w:bCs/>
                          <w:color w:val="FF0000"/>
                          <w:highlight w:val="lightGray"/>
                        </w:rPr>
                        <w:t>5.4</w:t>
                      </w:r>
                      <w:r w:rsidRPr="00073230">
                        <w:rPr>
                          <w:b/>
                          <w:bCs/>
                          <w:color w:val="FF0000"/>
                          <w:highlight w:val="lightGray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AAF6EC" wp14:editId="7599B1CE">
                <wp:simplePos x="0" y="0"/>
                <wp:positionH relativeFrom="column">
                  <wp:posOffset>1578856</wp:posOffset>
                </wp:positionH>
                <wp:positionV relativeFrom="paragraph">
                  <wp:posOffset>3357245</wp:posOffset>
                </wp:positionV>
                <wp:extent cx="375285" cy="245110"/>
                <wp:effectExtent l="0" t="0" r="0" b="25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285" cy="245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50485E" w14:textId="77777777" w:rsidR="000873CF" w:rsidRPr="000873CF" w:rsidRDefault="000873CF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073230">
                              <w:rPr>
                                <w:b/>
                                <w:bCs/>
                                <w:color w:val="FF0000"/>
                                <w:highlight w:val="lightGray"/>
                              </w:rPr>
                              <w:t>6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AF6EC" id="Text Box 5" o:spid="_x0000_s1027" type="#_x0000_t202" style="position:absolute;margin-left:124.3pt;margin-top:264.35pt;width:29.55pt;height:19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" filled="f" stroked="f" strokeweight=".5pt">
                <v:textbox>
                  <w:txbxContent>
                    <w:p w14:paraId="4950485E" w14:textId="77777777" w:rsidR="000873CF" w:rsidRPr="000873CF" w:rsidRDefault="000873CF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073230">
                        <w:rPr>
                          <w:b/>
                          <w:bCs/>
                          <w:color w:val="FF0000"/>
                          <w:highlight w:val="lightGray"/>
                        </w:rPr>
                        <w:t>6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A2184E" wp14:editId="2351DBD1">
                <wp:simplePos x="0" y="0"/>
                <wp:positionH relativeFrom="column">
                  <wp:posOffset>2602552</wp:posOffset>
                </wp:positionH>
                <wp:positionV relativeFrom="paragraph">
                  <wp:posOffset>2511567</wp:posOffset>
                </wp:positionV>
                <wp:extent cx="568875" cy="245119"/>
                <wp:effectExtent l="0" t="0" r="0" b="25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875" cy="2451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6BA793" w14:textId="77777777" w:rsidR="000873CF" w:rsidRPr="000873CF" w:rsidRDefault="000873CF" w:rsidP="000873CF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073230">
                              <w:rPr>
                                <w:b/>
                                <w:bCs/>
                                <w:color w:val="FF0000"/>
                                <w:highlight w:val="lightGray"/>
                              </w:rPr>
                              <w:t>2.3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A2184E" id="Text Box 8" o:spid="_x0000_s1028" type="#_x0000_t202" style="position:absolute;margin-left:204.95pt;margin-top:197.75pt;width:44.8pt;height:19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" filled="f" stroked="f" strokeweight=".5pt">
                <v:textbox>
                  <w:txbxContent>
                    <w:p w14:paraId="156BA793" w14:textId="77777777" w:rsidR="000873CF" w:rsidRPr="000873CF" w:rsidRDefault="000873CF" w:rsidP="000873CF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073230">
                        <w:rPr>
                          <w:b/>
                          <w:bCs/>
                          <w:color w:val="FF0000"/>
                          <w:highlight w:val="lightGray"/>
                        </w:rPr>
                        <w:t>2.3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892243E" wp14:editId="4B3DFB59">
                <wp:simplePos x="0" y="0"/>
                <wp:positionH relativeFrom="column">
                  <wp:posOffset>1974518</wp:posOffset>
                </wp:positionH>
                <wp:positionV relativeFrom="paragraph">
                  <wp:posOffset>2916716</wp:posOffset>
                </wp:positionV>
                <wp:extent cx="1199667" cy="838797"/>
                <wp:effectExtent l="38100" t="38100" r="57785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99667" cy="83879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04735" id="Straight Arrow Connector 10" o:spid="_x0000_s1026" type="#_x0000_t32" style="position:absolute;margin-left:155.45pt;margin-top:229.65pt;width:94.45pt;height:66.05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" strokecolor="red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EF45A7" wp14:editId="46A9C041">
                <wp:simplePos x="0" y="0"/>
                <wp:positionH relativeFrom="column">
                  <wp:posOffset>2957365</wp:posOffset>
                </wp:positionH>
                <wp:positionV relativeFrom="paragraph">
                  <wp:posOffset>3929388</wp:posOffset>
                </wp:positionV>
                <wp:extent cx="471757" cy="254029"/>
                <wp:effectExtent l="0" t="0" r="24130" b="317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1757" cy="25402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none"/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C2A46" id="Straight Arrow Connector 1" o:spid="_x0000_s1026" type="#_x0000_t32" style="position:absolute;margin-left:232.85pt;margin-top:309.4pt;width:37.15pt;height:20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" strokecolor="red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0E7A18" wp14:editId="5EEC3CC9">
                <wp:simplePos x="0" y="0"/>
                <wp:positionH relativeFrom="column">
                  <wp:posOffset>1344276</wp:posOffset>
                </wp:positionH>
                <wp:positionV relativeFrom="paragraph">
                  <wp:posOffset>3013634</wp:posOffset>
                </wp:positionV>
                <wp:extent cx="1598892" cy="1149255"/>
                <wp:effectExtent l="38100" t="38100" r="59055" b="5143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98892" cy="11492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99F93" id="Straight Arrow Connector 3" o:spid="_x0000_s1026" type="#_x0000_t32" style="position:absolute;margin-left:105.85pt;margin-top:237.3pt;width:125.9pt;height:90.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" strokecolor="red" strokeweight=".5pt">
                <v:stroke startarrow="block" endarrow="block" joinstyle="miter"/>
              </v:shape>
            </w:pict>
          </mc:Fallback>
        </mc:AlternateContent>
      </w:r>
      <w:r w:rsidR="000873C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0C2ECD" wp14:editId="5D519410">
                <wp:simplePos x="0" y="0"/>
                <wp:positionH relativeFrom="column">
                  <wp:posOffset>4103370</wp:posOffset>
                </wp:positionH>
                <wp:positionV relativeFrom="paragraph">
                  <wp:posOffset>3568700</wp:posOffset>
                </wp:positionV>
                <wp:extent cx="375285" cy="245110"/>
                <wp:effectExtent l="0" t="0" r="0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285" cy="245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D0CE4" w14:textId="77777777" w:rsidR="000873CF" w:rsidRPr="000873CF" w:rsidRDefault="000873CF" w:rsidP="000873CF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073230">
                              <w:rPr>
                                <w:b/>
                                <w:bCs/>
                                <w:color w:val="FF0000"/>
                                <w:highlight w:val="lightGray"/>
                              </w:rPr>
                              <w:t>6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C2ECD" id="Text Box 7" o:spid="_x0000_s1029" type="#_x0000_t202" style="position:absolute;margin-left:323.1pt;margin-top:281pt;width:29.55pt;height:19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" filled="f" stroked="f" strokeweight=".5pt">
                <v:textbox>
                  <w:txbxContent>
                    <w:p w14:paraId="072D0CE4" w14:textId="77777777" w:rsidR="000873CF" w:rsidRPr="000873CF" w:rsidRDefault="000873CF" w:rsidP="000873CF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073230">
                        <w:rPr>
                          <w:b/>
                          <w:bCs/>
                          <w:color w:val="FF0000"/>
                          <w:highlight w:val="lightGray"/>
                        </w:rPr>
                        <w:t>6m</w:t>
                      </w:r>
                    </w:p>
                  </w:txbxContent>
                </v:textbox>
              </v:shape>
            </w:pict>
          </mc:Fallback>
        </mc:AlternateContent>
      </w:r>
      <w:r w:rsidR="000873C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C38C57" wp14:editId="1BEBB329">
                <wp:simplePos x="0" y="0"/>
                <wp:positionH relativeFrom="column">
                  <wp:posOffset>3561876</wp:posOffset>
                </wp:positionH>
                <wp:positionV relativeFrom="paragraph">
                  <wp:posOffset>3252527</wp:posOffset>
                </wp:positionV>
                <wp:extent cx="1215399" cy="739822"/>
                <wp:effectExtent l="38100" t="38100" r="60960" b="603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5399" cy="73982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FCD22" id="Straight Arrow Connector 2" o:spid="_x0000_s1026" type="#_x0000_t32" style="position:absolute;margin-left:280.45pt;margin-top:256.1pt;width:95.7pt;height:58.2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" strokecolor="red" strokeweight=".5pt">
                <v:stroke startarrow="block" endarrow="block" joinstyle="miter"/>
              </v:shape>
            </w:pict>
          </mc:Fallback>
        </mc:AlternateContent>
      </w:r>
      <w:r w:rsidR="000873CF">
        <w:rPr>
          <w:noProof/>
        </w:rPr>
        <w:drawing>
          <wp:inline distT="0" distB="0" distL="0" distR="0" wp14:anchorId="3C44DF4C" wp14:editId="39373150">
            <wp:extent cx="6584950" cy="493903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950" cy="493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552D3" w14:textId="77777777" w:rsidR="000873CF" w:rsidRDefault="000873CF">
      <w:r>
        <w:t xml:space="preserve">Shed x </w:t>
      </w:r>
      <w:proofErr w:type="gramStart"/>
      <w:r>
        <w:t>1</w:t>
      </w:r>
      <w:proofErr w:type="gramEnd"/>
    </w:p>
    <w:p w14:paraId="573746B0" w14:textId="36501D13" w:rsidR="000873CF" w:rsidRPr="00073230" w:rsidRDefault="000873CF">
      <w:proofErr w:type="gramStart"/>
      <w:r w:rsidRPr="00073230">
        <w:t>Dimension :</w:t>
      </w:r>
      <w:proofErr w:type="gramEnd"/>
      <w:r w:rsidRPr="00073230">
        <w:t xml:space="preserve"> 6m x 6m</w:t>
      </w:r>
    </w:p>
    <w:p w14:paraId="35EEBD08" w14:textId="5F974A3D" w:rsidR="00073230" w:rsidRPr="00073230" w:rsidRDefault="00073230">
      <w:r>
        <w:t>5.4</w:t>
      </w:r>
      <w:r w:rsidR="00596DA5">
        <w:t xml:space="preserve">m x </w:t>
      </w:r>
      <w:r w:rsidR="00596DA5" w:rsidRPr="00073230">
        <w:t>2.3m</w:t>
      </w:r>
      <w:r w:rsidR="00596DA5">
        <w:t xml:space="preserve"> Open side</w:t>
      </w:r>
    </w:p>
    <w:p w14:paraId="7E9FA633" w14:textId="77777777" w:rsidR="000873CF" w:rsidRDefault="000873CF">
      <w:proofErr w:type="spellStart"/>
      <w:r>
        <w:t>Colours</w:t>
      </w:r>
      <w:proofErr w:type="spellEnd"/>
      <w:r>
        <w:t xml:space="preserve">: * Refer to the buildings near the shed in the </w:t>
      </w:r>
      <w:proofErr w:type="gramStart"/>
      <w:r>
        <w:t>picture</w:t>
      </w:r>
      <w:proofErr w:type="gramEnd"/>
    </w:p>
    <w:p w14:paraId="4DB7F1AE" w14:textId="77777777" w:rsidR="000873CF" w:rsidRPr="000873CF" w:rsidRDefault="000873CF">
      <w:r w:rsidRPr="000873CF">
        <w:t>Wall</w:t>
      </w:r>
      <w:r w:rsidR="00495A97">
        <w:t>s</w:t>
      </w:r>
      <w:r w:rsidRPr="000873CF">
        <w:t>: Cream</w:t>
      </w:r>
    </w:p>
    <w:p w14:paraId="24BF837E" w14:textId="77777777" w:rsidR="000873CF" w:rsidRPr="000873CF" w:rsidRDefault="000873CF">
      <w:r w:rsidRPr="000873CF">
        <w:t>R</w:t>
      </w:r>
      <w:r>
        <w:t>oof: Green</w:t>
      </w:r>
    </w:p>
    <w:p w14:paraId="62244619" w14:textId="77777777" w:rsidR="000873CF" w:rsidRPr="000873CF" w:rsidRDefault="000873CF">
      <w:r w:rsidRPr="000873CF">
        <w:t>2 x Whirlybird</w:t>
      </w:r>
    </w:p>
    <w:sectPr w:rsidR="000873CF" w:rsidRPr="000873CF" w:rsidSect="00B830BC">
      <w:type w:val="continuous"/>
      <w:pgSz w:w="11910" w:h="16840"/>
      <w:pgMar w:top="1160" w:right="620" w:bottom="280" w:left="9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NTMwNbM0NTc1tzRR0lEKTi0uzszPAykwqgUA2oFpFiwAAAA="/>
  </w:docVars>
  <w:rsids>
    <w:rsidRoot w:val="000873CF"/>
    <w:rsid w:val="00073230"/>
    <w:rsid w:val="000873CF"/>
    <w:rsid w:val="003F1555"/>
    <w:rsid w:val="00484885"/>
    <w:rsid w:val="00495A97"/>
    <w:rsid w:val="00596DA5"/>
    <w:rsid w:val="006D1333"/>
    <w:rsid w:val="00B13F7B"/>
    <w:rsid w:val="00B830BC"/>
    <w:rsid w:val="00E25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EBCCC"/>
  <w15:chartTrackingRefBased/>
  <w15:docId w15:val="{FEA081E1-2B51-4B8A-9188-B5D11EA97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demir Teixeira</dc:creator>
  <cp:keywords/>
  <dc:description/>
  <cp:lastModifiedBy>Waldemir Teixeira</cp:lastModifiedBy>
  <cp:revision>3</cp:revision>
  <dcterms:created xsi:type="dcterms:W3CDTF">2024-06-18T03:47:00Z</dcterms:created>
  <dcterms:modified xsi:type="dcterms:W3CDTF">2024-06-18T04:21:00Z</dcterms:modified>
</cp:coreProperties>
</file>